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ologist</w:t>
      </w:r>
      <w:r>
        <w:t xml:space="preserve"> </w:t>
      </w:r>
      <w:r>
        <w:t xml:space="preserve">Position</w:t>
      </w:r>
      <w:r>
        <w:t xml:space="preserve"> </w:t>
      </w:r>
      <w:r>
        <w:t xml:space="preserve">in</w:t>
      </w:r>
      <w:r>
        <w:t xml:space="preserve"> </w:t>
      </w:r>
      <w:r>
        <w:t xml:space="preserve">Doha,</w:t>
      </w:r>
      <w:r>
        <w:t xml:space="preserve"> </w:t>
      </w:r>
      <w:r>
        <w:t xml:space="preserve">Qatar</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iring Manager</w:t>
      </w:r>
      <w:r>
        <w:br/>
      </w:r>
      <w:r>
        <w:t xml:space="preserve">Department of Psychology</w:t>
      </w:r>
      <w:r>
        <w:br/>
      </w:r>
      <w:r>
        <w:t xml:space="preserve">[Organization Name - e.g., Hamad Medical Corporation, Sidra Medicine, or Qatar University Clinical Center]</w:t>
      </w:r>
      <w:r>
        <w:br/>
      </w:r>
      <w:r>
        <w:t xml:space="preserve">Doha, Qatar</w:t>
      </w:r>
    </w:p>
    <w:bookmarkStart w:id="20" w:name="X9b91ac3d919f44650efe3f65131a380c302bf92"/>
    <w:p>
      <w:pPr>
        <w:pStyle w:val="Heading1"/>
      </w:pPr>
      <w:r>
        <w:t xml:space="preserve">Internship Application Letter: Pursuing a Psychology Internship in the Heart of Doha, Qatar</w:t>
      </w:r>
    </w:p>
    <w:p>
      <w:pPr>
        <w:pStyle w:val="FirstParagraph"/>
      </w:pPr>
      <w:r>
        <w:t xml:space="preserve">Dear Hiring Manager,</w:t>
      </w:r>
    </w:p>
    <w:p>
      <w:pPr>
        <w:pStyle w:val="BodyText"/>
      </w:pPr>
      <w:r>
        <w:t xml:space="preserve">It is with profound enthusiasm and a deep commitment to advancing mental health care that I submit my application for the Psychology Internship position within your esteemed organization in Doha, Qatar. As a dedicated student currently pursuing my Master of Science in Clinical Psychology at [Your University Name], I am actively seeking an immersive internship opportunity to apply theoretical knowledge within Qatar’s rapidly evolving healthcare landscape, specifically aligning with the nation's strategic vision under Qatar National Vision 2030. This Internship Application Letter serves as my formal expression of interest in contributing to the vital work of promoting psychological well-being across Doha and throughout the State of Qatar.</w:t>
      </w:r>
    </w:p>
    <w:p>
      <w:pPr>
        <w:pStyle w:val="BodyText"/>
      </w:pPr>
      <w:r>
        <w:t xml:space="preserve">My academic journey has been meticulously structured to prepare me for a career deeply rooted in evidence-based psychological practice, with a specific emphasis on cross-cultural competence – an attribute I recognize as paramount when working within the unique socio-cultural context of Qatar. My coursework has encompassed advanced training in Cognitive Behavioral Therapy (CBT), trauma-informed care, neuropsychological assessment, and multicultural counseling practices. Furthermore, I completed a research project investigating anxiety prevalence among expatriate communities in Gulf Cooperation Council (GCC) nations, which required navigating cultural nuances and developing culturally sensitive intervention strategies. This experience solidified my understanding that effective psychological practice in Qatar Doha demands not only clinical skill but also profound respect for Qatari values, Islamic principles of mental health, and the community's evolving needs.</w:t>
      </w:r>
    </w:p>
    <w:p>
      <w:pPr>
        <w:pStyle w:val="BodyText"/>
      </w:pPr>
      <w:r>
        <w:t xml:space="preserve">Practical experience has been equally integral to my development. I have volunteered for two years with the [Mention Local or International NGO Name, e.g., "Qatar Mental Health Foundation" or "UNICEF Qatar Youth Program"], supporting outreach initiatives focused on youth mental health awareness in Doha schools. My responsibilities included facilitating introductory workshops on stress management and emotional regulation, collaborating with school counselors to identify students needing support, and contributing to culturally adapted resource materials. This hands-on work provided invaluable insight into the specific challenges faced by young people in a dynamic, multicultural city like Doha, where rapid urbanization and societal transitions can impact psychological resilience. I witnessed firsthand how integrating traditional Qatari concepts of family support with modern therapeutic approaches creates more sustainable pathways to healing – a principle I am eager to further explore within your clinical setting.</w:t>
      </w:r>
    </w:p>
    <w:p>
      <w:pPr>
        <w:pStyle w:val="BodyText"/>
      </w:pPr>
      <w:r>
        <w:t xml:space="preserve">My motivation for seeking this internship in Qatar Doha is intrinsically linked to the nation's ambitious healthcare advancements. Qatar has made significant, commendable strides in prioritizing mental health as a cornerstone of national well-being, launching initiatives like the National Mental Health Strategy and expanding specialized services across key institutions. The prospect of learning from experts within organizations such as yours – pioneers in delivering high-quality psychological care tailored to Qatari citizens and residents – is exceptionally compelling. I am particularly drawn to your department's work in [Mention a specific area if possible, e.g., "perinatal mental health," "community-based rehabilitation," or "school psychology programs"], as it resonates with my academic interests and aligns perfectly with the growing need for specialized services in our region. Contributing to this mission within Doha, a city that embodies Qatar's forward-looking spirit while honoring its rich heritage, represents the ideal environment for my professional growth.</w:t>
      </w:r>
    </w:p>
    <w:p>
      <w:pPr>
        <w:pStyle w:val="BodyText"/>
      </w:pPr>
      <w:r>
        <w:t xml:space="preserve">As a prospective Psychologist, I understand that the internship phase is crucial not only for honing clinical skills but also for developing the cultural humility essential for effective practice. I am eager to learn from your experienced clinicians, engage with diverse client populations under supervision, and actively participate in team meetings and case conferences. I am committed to adhering strictly to professional ethics and confidentiality protocols as outlined by both international standards (like the APA) and Qatari healthcare regulations. My fluency in English is complemented by a working knowledge of Arabic [Mention if applicable, e.g., "sufficient for basic clinical communication" or "currently studying Arabic at an intermediate level"], reflecting my dedication to bridging communication gaps and building trust within the Qatari community.</w:t>
      </w:r>
    </w:p>
    <w:p>
      <w:pPr>
        <w:pStyle w:val="BodyText"/>
      </w:pPr>
      <w:r>
        <w:t xml:space="preserve">I am confident that my academic foundation, practical volunteer experience focused on mental health awareness in multicultural settings, and deep respect for Qatar's cultural context position me as a highly motivated candidate ready to contribute meaningfully from day one of this Internship. I am not merely seeking an opportunity to fulfill a requirement; I am seeking to immerse myself in the vibrant psychological community of Doha, learn directly from leaders shaping mental health services in this strategic Gulf nation, and ultimately, become part of the solution for improving psychological well-being across Qatar.</w:t>
      </w:r>
    </w:p>
    <w:p>
      <w:pPr>
        <w:pStyle w:val="BodyText"/>
      </w:pPr>
      <w:r>
        <w:t xml:space="preserve">Thank you for considering my Internship Application Letter. I have attached my resume for your detailed review and welcome the opportunity to discuss how my skills, enthusiasm, and commitment to culturally responsive psychological care can benefit your team at [Organization Name]. I am available at your earliest convenience for an interview and can be reached via email at [Your Email Address] or phone at [Your Phone Number]. I look forward to the possibility of contributing positively to the mental health landscape in Doha, Qatar.</w:t>
      </w:r>
    </w:p>
    <w:p>
      <w:pPr>
        <w:pStyle w:val="BodyText"/>
      </w:pPr>
      <w:r>
        <w:t xml:space="preserve">Sincerely,</w:t>
      </w:r>
    </w:p>
    <w:p>
      <w:pPr>
        <w:pStyle w:val="BodyText"/>
      </w:pPr>
      <w:r>
        <w:t xml:space="preserve">[Your Full Name]</w:t>
      </w:r>
    </w:p>
    <w:p>
      <w:pPr>
        <w:pStyle w:val="BodyText"/>
      </w:pPr>
      <w:r>
        <w:t xml:space="preserve">[Your Student ID/Program - Optional but recommended for academic internships]</w:t>
      </w:r>
    </w:p>
    <w:p>
      <w:pPr>
        <w:pStyle w:val="BodyText"/>
      </w:pPr>
      <w:r>
        <w:t xml:space="preserve">Master of Science in Clinical Psychology</w:t>
      </w:r>
    </w:p>
    <w:p>
      <w:pPr>
        <w:pStyle w:val="BodyText"/>
      </w:pPr>
      <w:r>
        <w:t xml:space="preserve">[Your University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ologist Position in Doha, Qatar</dc:title>
  <dc:creator/>
  <cp:keywords/>
  <dcterms:created xsi:type="dcterms:W3CDTF">2026-05-02T13:49:20Z</dcterms:created>
  <dcterms:modified xsi:type="dcterms:W3CDTF">2026-05-02T13:49:20Z</dcterms:modified>
</cp:coreProperties>
</file>

<file path=docProps/custom.xml><?xml version="1.0" encoding="utf-8"?>
<Properties xmlns="http://schemas.openxmlformats.org/officeDocument/2006/custom-properties" xmlns:vt="http://schemas.openxmlformats.org/officeDocument/2006/docPropsVTypes"/>
</file>